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B023B1" w14:textId="06A80FAE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 xml:space="preserve">HARMONOGRAM LETNIEJ SESJI </w:t>
      </w:r>
      <w:r w:rsidR="0054262E">
        <w:rPr>
          <w:sz w:val="24"/>
        </w:rPr>
        <w:t>POPRAWKOWEJ</w:t>
      </w:r>
      <w:r>
        <w:rPr>
          <w:sz w:val="24"/>
        </w:rPr>
        <w:t xml:space="preserve"> EGZMINACYJNEJ</w:t>
      </w:r>
    </w:p>
    <w:p w14:paraId="2287C8B6" w14:textId="3BEFA3CA" w:rsidR="006F7CF1" w:rsidRDefault="006F7CF1" w:rsidP="0054262E">
      <w:pPr>
        <w:pStyle w:val="Textbody"/>
        <w:jc w:val="left"/>
      </w:pPr>
    </w:p>
    <w:p w14:paraId="4E2BAE2E" w14:textId="2038F962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sesja poprawkowa – termin  31.08 - 13.09.2020</w:t>
      </w:r>
    </w:p>
    <w:p w14:paraId="44C3EFFB" w14:textId="77777777" w:rsidR="006F7CF1" w:rsidRDefault="006F7CF1" w:rsidP="006F7CF1">
      <w:pPr>
        <w:pStyle w:val="Textbody"/>
        <w:rPr>
          <w:sz w:val="24"/>
        </w:rPr>
      </w:pPr>
    </w:p>
    <w:p w14:paraId="1828D124" w14:textId="77777777" w:rsidR="00612BD6" w:rsidRDefault="00612BD6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2713A508" w14:textId="744CF69B" w:rsidR="00C75A0A" w:rsidRPr="0054262E" w:rsidRDefault="00361A2F" w:rsidP="005426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>EUROPEISTYKA</w:t>
      </w:r>
      <w:r w:rsidR="00281DF8" w:rsidRPr="00741863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 xml:space="preserve"> II STOPIEŃ</w:t>
      </w:r>
    </w:p>
    <w:p w14:paraId="2E0B33DC" w14:textId="77777777" w:rsidR="00361A2F" w:rsidRDefault="00361A2F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39BBBE1" w14:textId="32931CDE" w:rsidR="0054262E" w:rsidRPr="00453EE0" w:rsidRDefault="00361A2F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 w:rsidRPr="00453EE0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Europeistyka 1 rok II </w:t>
      </w:r>
      <w:r w:rsidR="00281DF8" w:rsidRPr="00453EE0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stopnia</w:t>
      </w:r>
    </w:p>
    <w:p w14:paraId="699D579A" w14:textId="77777777" w:rsidR="00FF2459" w:rsidRDefault="00FF2459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775EBD35" w14:textId="3C91E7DD" w:rsidR="00281DF8" w:rsidRPr="00FF2459" w:rsidRDefault="00FF2459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tbl>
      <w:tblPr>
        <w:tblStyle w:val="Tabela-Siatka"/>
        <w:tblW w:w="6327" w:type="dxa"/>
        <w:tblLook w:val="04A0" w:firstRow="1" w:lastRow="0" w:firstColumn="1" w:lastColumn="0" w:noHBand="0" w:noVBand="1"/>
      </w:tblPr>
      <w:tblGrid>
        <w:gridCol w:w="1570"/>
        <w:gridCol w:w="1497"/>
        <w:gridCol w:w="1337"/>
        <w:gridCol w:w="1923"/>
      </w:tblGrid>
      <w:tr w:rsidR="0054262E" w14:paraId="32226E72" w14:textId="0552B8B1" w:rsidTr="0054262E">
        <w:tc>
          <w:tcPr>
            <w:tcW w:w="1570" w:type="dxa"/>
          </w:tcPr>
          <w:p w14:paraId="0BF7248F" w14:textId="77777777" w:rsidR="0054262E" w:rsidRPr="00A118C8" w:rsidRDefault="0054262E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497" w:type="dxa"/>
          </w:tcPr>
          <w:p w14:paraId="2342386D" w14:textId="77777777" w:rsidR="0054262E" w:rsidRPr="00A118C8" w:rsidRDefault="0054262E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337" w:type="dxa"/>
          </w:tcPr>
          <w:p w14:paraId="1E958416" w14:textId="618A8D5E" w:rsidR="0054262E" w:rsidRPr="00A118C8" w:rsidRDefault="0054262E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1923" w:type="dxa"/>
          </w:tcPr>
          <w:p w14:paraId="5183FF45" w14:textId="23983FAC" w:rsidR="0054262E" w:rsidRPr="00A118C8" w:rsidRDefault="0054262E" w:rsidP="00D900DB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54262E" w14:paraId="728BE3FD" w14:textId="4FE4D0E8" w:rsidTr="0054262E">
        <w:tc>
          <w:tcPr>
            <w:tcW w:w="1570" w:type="dxa"/>
          </w:tcPr>
          <w:p w14:paraId="4738112A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Modele kapitalizmu w Europie</w:t>
            </w:r>
          </w:p>
          <w:p w14:paraId="5E5B9C33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7F5F3D20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6747F559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5B3C3DF4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6DF3EB2C" w14:textId="4E9C3F7B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amin</w:t>
            </w:r>
          </w:p>
        </w:tc>
        <w:tc>
          <w:tcPr>
            <w:tcW w:w="1497" w:type="dxa"/>
          </w:tcPr>
          <w:p w14:paraId="4191D612" w14:textId="49584955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K. </w:t>
            </w:r>
            <w:proofErr w:type="spellStart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Jasiecki</w:t>
            </w:r>
            <w:proofErr w:type="spellEnd"/>
          </w:p>
        </w:tc>
        <w:tc>
          <w:tcPr>
            <w:tcW w:w="1337" w:type="dxa"/>
          </w:tcPr>
          <w:p w14:paraId="06A3D06A" w14:textId="09C6DC03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1.08.2020</w:t>
            </w:r>
          </w:p>
          <w:p w14:paraId="0C2E1DC3" w14:textId="3FC6176C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7:30</w:t>
            </w:r>
          </w:p>
        </w:tc>
        <w:tc>
          <w:tcPr>
            <w:tcW w:w="1923" w:type="dxa"/>
          </w:tcPr>
          <w:p w14:paraId="64B5664B" w14:textId="1B02C96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182F4221" w14:textId="068AEF16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Formularz Google</w:t>
            </w:r>
          </w:p>
        </w:tc>
      </w:tr>
      <w:tr w:rsidR="0054262E" w14:paraId="62C584DB" w14:textId="6808AA67" w:rsidTr="0054262E">
        <w:tc>
          <w:tcPr>
            <w:tcW w:w="1570" w:type="dxa"/>
          </w:tcPr>
          <w:p w14:paraId="6F950473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lobalizacja i kryzys rozwoju w Europie</w:t>
            </w:r>
          </w:p>
          <w:p w14:paraId="0E28FED4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65C84FE1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273199A1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12819E42" w14:textId="50AD6612" w:rsidR="0054262E" w:rsidRPr="00361A2F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amin</w:t>
            </w:r>
          </w:p>
        </w:tc>
        <w:tc>
          <w:tcPr>
            <w:tcW w:w="1497" w:type="dxa"/>
          </w:tcPr>
          <w:p w14:paraId="1E6DAAA6" w14:textId="7556404C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K. </w:t>
            </w:r>
            <w:proofErr w:type="spellStart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Jasiecki</w:t>
            </w:r>
            <w:proofErr w:type="spellEnd"/>
          </w:p>
        </w:tc>
        <w:tc>
          <w:tcPr>
            <w:tcW w:w="1337" w:type="dxa"/>
          </w:tcPr>
          <w:p w14:paraId="200D3E11" w14:textId="04C88E98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1.08.2020</w:t>
            </w:r>
          </w:p>
          <w:p w14:paraId="3C0BEDA8" w14:textId="4035062B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4:00</w:t>
            </w:r>
          </w:p>
        </w:tc>
        <w:tc>
          <w:tcPr>
            <w:tcW w:w="1923" w:type="dxa"/>
          </w:tcPr>
          <w:p w14:paraId="7A773A35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2F7E1706" w14:textId="4B0107F4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Formularz Google</w:t>
            </w:r>
          </w:p>
        </w:tc>
      </w:tr>
      <w:tr w:rsidR="0054262E" w14:paraId="146F3ABD" w14:textId="13460059" w:rsidTr="0054262E">
        <w:tc>
          <w:tcPr>
            <w:tcW w:w="1570" w:type="dxa"/>
          </w:tcPr>
          <w:p w14:paraId="3142DE7C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uropeizacja-teoria i praktyka</w:t>
            </w:r>
          </w:p>
          <w:p w14:paraId="4C03C944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  <w:p w14:paraId="20C39512" w14:textId="321DB4F3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amin</w:t>
            </w:r>
          </w:p>
        </w:tc>
        <w:tc>
          <w:tcPr>
            <w:tcW w:w="1497" w:type="dxa"/>
          </w:tcPr>
          <w:p w14:paraId="0A3AA909" w14:textId="68FF502F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</w:t>
            </w: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T. </w:t>
            </w:r>
            <w:proofErr w:type="spellStart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rosse</w:t>
            </w:r>
            <w:proofErr w:type="spellEnd"/>
          </w:p>
        </w:tc>
        <w:tc>
          <w:tcPr>
            <w:tcW w:w="1337" w:type="dxa"/>
          </w:tcPr>
          <w:p w14:paraId="1486B4F3" w14:textId="7CD3AC98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9.09.2020</w:t>
            </w:r>
          </w:p>
          <w:p w14:paraId="74524D5F" w14:textId="56313E13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3:00</w:t>
            </w:r>
          </w:p>
        </w:tc>
        <w:tc>
          <w:tcPr>
            <w:tcW w:w="1923" w:type="dxa"/>
          </w:tcPr>
          <w:p w14:paraId="722CC95E" w14:textId="77777777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7F880E86" w14:textId="36D15C66" w:rsidR="0054262E" w:rsidRDefault="0054262E" w:rsidP="00D900D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  <w:proofErr w:type="spellEnd"/>
          </w:p>
        </w:tc>
      </w:tr>
    </w:tbl>
    <w:p w14:paraId="7D8CE2F3" w14:textId="479D888D" w:rsidR="00290A06" w:rsidRDefault="00290A06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3FBFA53" w14:textId="43A96EF7" w:rsidR="00453EE0" w:rsidRPr="00453EE0" w:rsidRDefault="00453EE0" w:rsidP="00453EE0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 w:rsidRPr="00453EE0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Europeistyka</w:t>
      </w: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 – integracja europejska 2</w:t>
      </w:r>
      <w:r w:rsidRPr="00453EE0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 rok II stopnia</w:t>
      </w:r>
    </w:p>
    <w:p w14:paraId="03CAF117" w14:textId="018C66F6" w:rsidR="00290A06" w:rsidRDefault="00290A06" w:rsidP="00453EE0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0037ACC1" w14:textId="59C22BA7" w:rsidR="00453EE0" w:rsidRPr="00FF2459" w:rsidRDefault="00EE4B2A" w:rsidP="00453EE0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</w:t>
      </w:r>
      <w:bookmarkStart w:id="0" w:name="_GoBack"/>
      <w:bookmarkEnd w:id="0"/>
    </w:p>
    <w:p w14:paraId="2043DB4B" w14:textId="0256A7C3" w:rsidR="00290A06" w:rsidRDefault="00290A06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Style w:val="Tabela-Siatka"/>
        <w:tblW w:w="6229" w:type="dxa"/>
        <w:tblLayout w:type="fixed"/>
        <w:tblLook w:val="04A0" w:firstRow="1" w:lastRow="0" w:firstColumn="1" w:lastColumn="0" w:noHBand="0" w:noVBand="1"/>
      </w:tblPr>
      <w:tblGrid>
        <w:gridCol w:w="1583"/>
        <w:gridCol w:w="1669"/>
        <w:gridCol w:w="1418"/>
        <w:gridCol w:w="1559"/>
      </w:tblGrid>
      <w:tr w:rsidR="0054262E" w14:paraId="24CA9071" w14:textId="77777777" w:rsidTr="0054262E">
        <w:tc>
          <w:tcPr>
            <w:tcW w:w="1583" w:type="dxa"/>
          </w:tcPr>
          <w:p w14:paraId="4B893517" w14:textId="53EA2708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669" w:type="dxa"/>
          </w:tcPr>
          <w:p w14:paraId="69C69BBA" w14:textId="58E83A71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418" w:type="dxa"/>
          </w:tcPr>
          <w:p w14:paraId="3D67D4EB" w14:textId="5B6BD1A1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A118C8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1559" w:type="dxa"/>
          </w:tcPr>
          <w:p w14:paraId="535FFF1B" w14:textId="5255F3EA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54262E" w14:paraId="4616DD07" w14:textId="77777777" w:rsidTr="0054262E">
        <w:tc>
          <w:tcPr>
            <w:tcW w:w="1583" w:type="dxa"/>
          </w:tcPr>
          <w:p w14:paraId="0A140C88" w14:textId="05651005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Koordynacja polityk </w:t>
            </w:r>
            <w:proofErr w:type="spellStart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u</w:t>
            </w:r>
            <w:proofErr w:type="spellEnd"/>
            <w:r w:rsidRPr="00733C53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1669" w:type="dxa"/>
          </w:tcPr>
          <w:p w14:paraId="3E3169D7" w14:textId="182A8946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.J.Miecznikowska</w:t>
            </w:r>
            <w:proofErr w:type="spellEnd"/>
          </w:p>
        </w:tc>
        <w:tc>
          <w:tcPr>
            <w:tcW w:w="1418" w:type="dxa"/>
          </w:tcPr>
          <w:p w14:paraId="7A49A255" w14:textId="77777777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7.09.2020</w:t>
            </w:r>
          </w:p>
          <w:p w14:paraId="19958CF5" w14:textId="55562DFB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2:00</w:t>
            </w:r>
          </w:p>
        </w:tc>
        <w:tc>
          <w:tcPr>
            <w:tcW w:w="1559" w:type="dxa"/>
          </w:tcPr>
          <w:p w14:paraId="15FEDBAD" w14:textId="77777777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ustny;</w:t>
            </w:r>
          </w:p>
          <w:p w14:paraId="194D5086" w14:textId="6D3E4BA5" w:rsidR="0054262E" w:rsidRDefault="0054262E" w:rsidP="00453EE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Googl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Meet</w:t>
            </w:r>
            <w:proofErr w:type="spellEnd"/>
          </w:p>
        </w:tc>
      </w:tr>
    </w:tbl>
    <w:p w14:paraId="554538CC" w14:textId="516EA6C0" w:rsidR="00290A06" w:rsidRDefault="00290A06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290A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qQUAeC6vBSwAAAA="/>
  </w:docVars>
  <w:rsids>
    <w:rsidRoot w:val="00C75A0A"/>
    <w:rsid w:val="00010916"/>
    <w:rsid w:val="001E045B"/>
    <w:rsid w:val="00281DF8"/>
    <w:rsid w:val="00290A06"/>
    <w:rsid w:val="00361A2F"/>
    <w:rsid w:val="00453EE0"/>
    <w:rsid w:val="004B71EB"/>
    <w:rsid w:val="0054262E"/>
    <w:rsid w:val="00612BD6"/>
    <w:rsid w:val="00697BDB"/>
    <w:rsid w:val="006F7CF1"/>
    <w:rsid w:val="00741863"/>
    <w:rsid w:val="0076355F"/>
    <w:rsid w:val="00777957"/>
    <w:rsid w:val="007870F6"/>
    <w:rsid w:val="00890084"/>
    <w:rsid w:val="00A118C8"/>
    <w:rsid w:val="00A869D7"/>
    <w:rsid w:val="00B0470A"/>
    <w:rsid w:val="00BF0FFF"/>
    <w:rsid w:val="00C75A0A"/>
    <w:rsid w:val="00C82D52"/>
    <w:rsid w:val="00C950FC"/>
    <w:rsid w:val="00D521FB"/>
    <w:rsid w:val="00D66747"/>
    <w:rsid w:val="00D900DB"/>
    <w:rsid w:val="00DD6F27"/>
    <w:rsid w:val="00E667D2"/>
    <w:rsid w:val="00EE4B2A"/>
    <w:rsid w:val="00F0696B"/>
    <w:rsid w:val="00F96AD5"/>
    <w:rsid w:val="00FC095D"/>
    <w:rsid w:val="00FD219F"/>
    <w:rsid w:val="00FF2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4B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4B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81A7DD-B483-4C04-8896-5BC11EA03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15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Magdalena Konkowska</cp:lastModifiedBy>
  <cp:revision>18</cp:revision>
  <cp:lastPrinted>2020-07-20T14:11:00Z</cp:lastPrinted>
  <dcterms:created xsi:type="dcterms:W3CDTF">2020-05-17T12:06:00Z</dcterms:created>
  <dcterms:modified xsi:type="dcterms:W3CDTF">2020-07-20T14:11:00Z</dcterms:modified>
</cp:coreProperties>
</file>